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log</w:t>
      </w:r>
      <w:r>
        <w:t xml:space="preserve"> </w:t>
      </w:r>
      <w:r>
        <w:t xml:space="preserve">collection</w:t>
      </w:r>
    </w:p>
    <w:p>
      <w:pPr>
        <w:pStyle w:val="Date"/>
      </w:pPr>
      <w:r>
        <w:t xml:space="preserve">วันพฤหัสบดีที่</w:t>
      </w:r>
      <w:r>
        <w:t xml:space="preserve"> </w:t>
      </w:r>
      <w:r>
        <w:t xml:space="preserve">16</w:t>
      </w:r>
      <w:r>
        <w:t xml:space="preserve"> </w:t>
      </w:r>
      <w:r>
        <w:t xml:space="preserve">พฤษภาคม</w:t>
      </w:r>
      <w:r>
        <w:t xml:space="preserve"> </w:t>
      </w:r>
      <w:r>
        <w:t xml:space="preserve">2567</w:t>
      </w:r>
      <w:r>
        <w:t xml:space="preserve"> </w:t>
      </w:r>
      <w:r>
        <w:t xml:space="preserve">เวลา</w:t>
      </w:r>
      <w:r>
        <w:t xml:space="preserve"> </w:t>
      </w:r>
      <w:r>
        <w:t xml:space="preserve">15.5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w:t>
      </w:r>
    </w:p>
    <w:p>
      <w:pPr>
        <w:pStyle w:val="BodyText"/>
      </w:pPr>
      <w:r>
        <w:t xml:space="preserve">[เสียงปรบมือ]ดนตรี]</w:t>
      </w:r>
    </w:p>
    <w:p>
      <w:pPr>
        <w:pStyle w:val="BodyText"/>
      </w:pPr>
      <w:r>
        <w:t xml:space="preserve">(คุณเจษฎา) สวัสดีครับ</w:t>
      </w:r>
    </w:p>
    <w:p>
      <w:pPr>
        <w:pStyle w:val="BodyText"/>
      </w:pPr>
      <w:r>
        <w:t xml:space="preserve">(คุณวันวิสาข์) สวัสดีค่ะ</w:t>
      </w:r>
    </w:p>
    <w:p>
      <w:pPr>
        <w:pStyle w:val="BodyText"/>
      </w:pPr>
      <w:r>
        <w:t xml:space="preserve">(คุณเจษฎา)อยู่กับผม เจษฎา จี้สละ // ดิฉัน วันวิสาข์ ทินวัฒน์ผ่านทาง Facebook Live ของทาง Thai PBS นี่คือข่าวของวันนี้ค่ะ KNU เตรียมเจรจาคลุมเมียวดีหลังยึดที่มั่นสุดท้ายสำเร็จเมียนมา สั่งกรมยุทธการฯ ชิงพื้นที่คืน ขณะที่ตรวจน้ำ</w:t>
      </w:r>
    </w:p>
    <w:p>
      <w:pPr>
        <w:pStyle w:val="BodyText"/>
      </w:pPr>
      <w:r>
        <w:t xml:space="preserve">[เสียงปรบมือ]รงงานบางซื่อแจ้งข้อครอบครองวัตถุอันตราย 5 คดี ภาพรวมียงดนตรี]</w:t>
      </w:r>
    </w:p>
    <w:p>
      <w:pPr>
        <w:pStyle w:val="BodyText"/>
      </w:pPr>
      <w:r>
        <w:t xml:space="preserve">(คุณเจษฎา) วันนี้กลุ่มร่วมKNU และแนวร่วมยึดเมืองเมียวดีสำเร็จหลังจากที่ ฐานที่มั่นสุดท้ายของทหารเมียนมา ถูกตีแตกโจทย์ต่อไปก็คือการบริหารจัดการพื้นที่นี้จะเป็นอย่างไร</w:t>
      </w:r>
    </w:p>
    <w:p>
      <w:pPr>
        <w:pStyle w:val="BodyText"/>
      </w:pPr>
      <w:r>
        <w:t xml:space="preserve">(คุณวันวิสาข์) มีความเคลื่อนไหวสำคัญเกิดขึ้นเพราะว่าตอนนี้ฝ่ายไทย ส่งทหารไทยตรึงกำลังแนวชายแดนหลังพบว่ามีทหารของเมียนมา กลุ่มที่หลบหนีออกจากค่า ยมาอยู่ที่จุดนั้นค่ะ // ทหารหน่วยเฉพาะกิจตรึงกำลังตลอดชายแดนไทย - เมียนมาหลังกลุ่ม KNU และแนวร่วม ยึดราวดีกระท</w:t>
      </w:r>
    </w:p>
    <w:p>
      <w:pPr>
        <w:pStyle w:val="BodyText"/>
      </w:pPr>
      <w:r>
        <w:t xml:space="preserve">[เสียงปรบมือ]บเช่นกันนะครับAMVEST ก็คือบริเวณสนามกีฬา 5ชายแดน ซึ่งอยู่ห่างจากสะพานมิตรภาพไทย-เมียนมา8 กิโลเมตรครับ // รองรับนะครับ ในเรื่องของถ้าหากว่าเกิดการอพยพพี่น้องชาวเมียนมาเข้ามานะครับ เราก็มีพื้นที่นยะครับ มีพื้นที่ปลอดภัยชั่วคราว ซึ่งเราก็เตรียมรองรับไว้เรียบร้องแล้วครับ // แต่ละพื้นที่// ก็แต่ละพื้นที่นี่ตลาดริมเมยนะครับ ซึ่งเป็น… อยู่ตรงข้ามกับเมืองระวันเรามีอยู่ 4 จุดด้วยกันนะครับ ก็รองรับได้เยอะค่ะ</w:t>
      </w:r>
    </w:p>
    <w:p>
      <w:pPr>
        <w:pStyle w:val="BodyText"/>
      </w:pPr>
      <w:r>
        <w:t xml:space="preserve">(คุณวันวิสาข์) นายสมชัย กิจเจริญรุ่งโรจน์ ผู้ว่าการจังหวัดตากลงพื้นที่สะพานมิตรภาพเพื่อประเมินสถานการณ์ และพูดคุยกับเมียมมาไม่ให้กระทบกับการค้าชายแดนนะครับ มีรายงานว่ากองทัพสังการให้เจ้ากรมยุทธการพิเศษที่ 6 เข้าพื้นที่รัฐมอญ รัฐกะเหรี่ยง และรัฐตะนาวศรีพื้นที่ภาวดีในพื้นที่ใกล้เคียงเข้าไปช่วยค่ะ</w:t>
      </w:r>
    </w:p>
    <w:p>
      <w:pPr>
        <w:pStyle w:val="BodyText"/>
      </w:pPr>
      <w:r>
        <w:t xml:space="preserve">(คุณเจษฎา) หลัdefงจากที่KNU และแนวร่วมยึดเมียวc</w:t>
      </w:r>
    </w:p>
    <w:p>
      <w:pPr>
        <w:pStyle w:val="BodyText"/>
      </w:pPr>
      <w:r>
        <w:t xml:space="preserve">[เสียงปรบมือ]ดีได้ โจทzxcย์ต่อไปคือABCบริหารในพื้นที่ เป็ฯโจทย์ใหญ่ครับ ว่าจะจัดการกันอย่างไร เพราะแนวร่วมก็มีหลายกลุ่ม คุยเรื่องนี้กับคุณนริศรานะครับ คุณนริศราครับ KNU จะทำอย่างไรต่อไปครับ อย่างที่คุณเจษฎาบอกค่ะ คือหาแนวร่วม รวมถึงการเจรจานะคะ อย่างที่บอกก็จะเจรจากับ KNAกะเหรี่ยงนะคะ ที่นำโดยพลเอกด้านในของเมียวดี แต่ก่อนที่จะไปดูรายละเอียดนะคะ ไปดูสถานการณ์กองเมียนมาที่มีกองกำลังของกองทัพทหารเมียนมาการ 275 มาอยู่ที่บริเวณเชิงสะพานหรือว่าใต้สะพานมิตรภาพไทย-เมียนมา แห่งที่ 2 จังหวัดเมียวดีค่ะ นี่เป็นภาพที่ถูกระบุนะคะ ว่ารัฐบาลทหารเมียนมา จากฐาน 275200 นายนะคะ ที่รวม ๆ ออกมาไปยังบริเวณสะพานมิตรภาพแห่งที่ 2เมียวดีนะคะ ทั้งหมดนี้นะคะ ไม่ได้สวมเครื่องสื่อต่างประเทศ และสื่อเมียนมาหลายสำนักยืนยันว่าเป็นกองกำลังของกองทัพทหาร ที่ง่ายให้กับกปฏิบัติการที่ 275 ค่ะ สำหรับฐานปฏิบัติการที่ 275ก็ถูกฌจมตีตั้งแต่บ่าย วันที่ 9ที่ผ่านมาค่ะ เรื่อยมาจนถึงเมื่อคืนนี้นะครับ ประมาณ4 ทุ่ม มีการแจ้งว่าสามารถยึดคืนพื้นที่ได้สำเร็จค่ะ ที่จะยึดคืนพื้นที่ได้สำเร็จกั</w:t>
      </w:r>
    </w:p>
    <w:p>
      <w:pPr>
        <w:pStyle w:val="BodyText"/>
      </w:pPr>
      <w:r>
        <w:t xml:space="preserve">[เสียงดนตรี]บฝ่ายกำลังต่อต้านค่ะ มีการรายงานค่ะ ว่า ต้องมีการปรับแผนอยู่ตลอดเวลาเนื่องจากกองทัพกำลังทหาร ในฐานปฏิบัติการนะคะ รวมถึงสไนเปอร์อยู่นะคะ ทำให้ต้องปรับแผนมาใช้โดรนในการโจมabcตี ในส่วนที่กองกำลังของกองทัพของเมียนมาอยู่นะคะ โดรนได้แล้วนะคะ ก็ถอยร่นมาจากฐานปฏิบัติสวัสการแล้วก็ถอยิิกมา มาอสวนยู่ที่สะพานมิตรภาพไทย- เมียนมา แห่งที่ 2 ทำให้กองกำลัง KNUรวมถึงปีกทหารสามารถคุมพื้นที่ฐานปฏิบัติการ 275 ได้เบ็ดเสร็จค่ะ ดิฉันได้สอบถามค่ะ คุณเจษฎา คุณวันวิสาข์หลังจากนี้ หลังจากที่ฝ่ายต่อต้านนั้นสามารถยึดคืนพื้นที่จะเป็นที่มั่นสุดท้าย ก็คือ ฐานที่ 275 สำเร็จแล้ว จะทำอย่างไรต่อไปนะคะ ได้รับคำตอบจากทางด้านโฆษก คุณพะโด ซอตอนีนะคะ ที่ระบุค่ะ ว่าเดี๋ยวหลังจากนี้กองกำลัง KNUกองพันธมิตรที่เข้ามาบริหารภายในฐานนะคะ ส่วนเป้าหมายต่อไป ที่เป็นเมืองเรวดี ที่อยู่ในแม่สอด ไทย ในจังหวัดตากนี้นะคะ นะคะ แล้วก็อยู่ในความดูแลของกองกำลัง KNU ที่นำโดย พันเอก ซอว์ ซิต ตู ค่ะ มีการเจรจาพูดคุยค่ะ นี่ก็เป็นปัญหาภายในรัฐกะเหรี่ยงนะคะ ซึ่งคงจะต้องมีการพูโคุยกัน เพื่ออนาคตที่ดีของกองรัฐกะเหรี่ยงที่เกิดขึ้นค่ะ อธิบายให้คุณผู้ชมเข้าใจสถานการณ์ที่เกิดขึ้น สำหรับใครที่ติดตามนะคะ จังหวัดเมียวดี ณ ขณะนี้นะคะ ก็อยู่ในความดูแลของทางด้านของกองทัพรัฐบาลเมียนมา หรือของ KNA หรือ แต่ว่าช่วงปลายปีที่ผ่านมาค่ะ ทางด้าน KNA ไม่ได้สนับสนุนที่ผ่านมาต่างฝ่ายก็ต่างอยู่นะคะ แต่ช่วงปีใหม่ที่ผ่านมาค่ะ อำนวจหรือว่ากำลังของ SACได้ลดลงนะคะ และก็ KNU เข้ามาตีประชิด มากขึ้นซึ่งหลังจากนี้ก็คงต้องเจรจากันมากขึ้นในการควบคุมพื้นที่เมียวดีค่ะ คุณวันวิสาข์ คุณเจษฎา คะคุณนริศราคะ มีรายงานว่ากองกำลังทหารเมียนมามีเข้ามาเสริมด้วย ข้อเท็จจริงเป็นอย่างไรคะเป็นคำถามสำคัญที่เกี่ยวกับเมียนมาหลังจากที่ยึดฐานปฏิบัติการ 275 ได้สำเร็จแล้ว กลัวการโต้กลับจากกองทัพรัฐบาลทหารเมียนนมาหรือเปล่าคะ เพราะเมื่อวานเครื่องบินทิ้งระเบิดโจมตีกับบริเวณใกล้ฐา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log collection</dc:title>
  <dc:creator/>
  <cp:keywords/>
  <dcterms:created xsi:type="dcterms:W3CDTF">2024-05-16T09:46:37Z</dcterms:created>
  <dcterms:modified xsi:type="dcterms:W3CDTF">2024-05-16T09: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6 พฤษภาคม 2567 เวลา 15.54 น.</vt:lpwstr>
  </property>
  <property fmtid="{D5CDD505-2E9C-101B-9397-08002B2CF9AE}" pid="3" name="subtitle">
    <vt:lpwstr/>
  </property>
</Properties>
</file>